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BCE04" w14:textId="77777777" w:rsidR="005E0541" w:rsidRPr="002C25D8" w:rsidRDefault="005E0541" w:rsidP="005E0541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t xml:space="preserve">SURAT </w:t>
      </w:r>
      <w:r w:rsidR="007A6E91">
        <w:rPr>
          <w:rFonts w:ascii="Trebuchet MS" w:hAnsi="Trebuchet MS" w:cs="Trebuchet MS"/>
          <w:lang w:val="id-ID"/>
        </w:rPr>
        <w:t>TUGAS</w:t>
      </w:r>
    </w:p>
    <w:p w14:paraId="0AEB275A" w14:textId="4EB79D2F" w:rsidR="005E0541" w:rsidRPr="00F005FB" w:rsidRDefault="005E0541" w:rsidP="005E0541">
      <w:pPr>
        <w:jc w:val="center"/>
        <w:rPr>
          <w:rFonts w:ascii="Trebuchet MS" w:hAnsi="Trebuchet MS" w:cs="Trebuchet MS"/>
          <w:sz w:val="20"/>
          <w:szCs w:val="20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F005FB">
        <w:rPr>
          <w:rFonts w:ascii="Trebuchet MS" w:hAnsi="Trebuchet MS" w:cs="Trebuchet MS"/>
          <w:noProof/>
          <w:sz w:val="20"/>
          <w:szCs w:val="20"/>
        </w:rPr>
        <w:t xml:space="preserve"> </w:t>
      </w:r>
      <w:r w:rsidR="00F005FB" w:rsidRPr="003E3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F005FB" w:rsidRPr="003E3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="00F005FB"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="00F005FB"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="00F005FB"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="00F005FB"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F005FB">
        <w:rPr>
          <w:rFonts w:ascii="Trebuchet MS" w:hAnsi="Trebuchet MS" w:cs="Trebuchet MS"/>
          <w:sz w:val="20"/>
          <w:szCs w:val="20"/>
          <w:lang w:val="id-ID"/>
        </w:rPr>
        <w:t>.</w:t>
      </w:r>
      <w:r w:rsidR="00F005FB">
        <w:rPr>
          <w:rFonts w:ascii="Trebuchet MS" w:hAnsi="Trebuchet MS" w:cs="Trebuchet MS"/>
          <w:sz w:val="20"/>
          <w:szCs w:val="20"/>
        </w:rPr>
        <w:t>11</w:t>
      </w:r>
      <w:r w:rsidR="00F005FB"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F005FB">
        <w:rPr>
          <w:rFonts w:ascii="Trebuchet MS" w:hAnsi="Trebuchet MS" w:cs="Trebuchet MS"/>
          <w:sz w:val="20"/>
          <w:szCs w:val="20"/>
        </w:rPr>
        <w:t>G</w:t>
      </w:r>
      <w:r w:rsidR="00F005FB"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F005FB">
        <w:rPr>
          <w:rFonts w:ascii="Trebuchet MS" w:hAnsi="Trebuchet MS" w:cs="Trebuchet MS"/>
          <w:sz w:val="20"/>
          <w:szCs w:val="20"/>
          <w:lang w:val="sv-SE"/>
        </w:rPr>
        <w:t>20</w:t>
      </w:r>
    </w:p>
    <w:p w14:paraId="7A516E80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p w14:paraId="2109174B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13042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"/>
        <w:gridCol w:w="1275"/>
        <w:gridCol w:w="285"/>
        <w:gridCol w:w="3545"/>
        <w:gridCol w:w="282"/>
        <w:gridCol w:w="427"/>
        <w:gridCol w:w="2869"/>
        <w:gridCol w:w="3827"/>
      </w:tblGrid>
      <w:tr w:rsidR="005E0541" w:rsidRPr="00137FA8" w14:paraId="512B37C6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  <w:vAlign w:val="center"/>
          </w:tcPr>
          <w:p w14:paraId="74CF5635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5E0541" w:rsidRPr="00137FA8" w14:paraId="749EDA57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02077EF9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4419D607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0D2B2B2E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C243995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C1F9F9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409F8E10" w14:textId="0851B98B" w:rsidR="005E0541" w:rsidRPr="00137FA8" w:rsidRDefault="00F005FB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5E0541" w:rsidRPr="00137FA8" w14:paraId="6AAEB324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2E3498B2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D2A973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BB70E0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6FE621E1" w14:textId="2812725B" w:rsidR="005E0541" w:rsidRPr="00137FA8" w:rsidRDefault="00F005FB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5E0541" w:rsidRPr="00137FA8" w14:paraId="57D5E5AD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4B1B5667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CE7D97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B4F154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169B1DE0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5E0541" w:rsidRPr="00137FA8" w14:paraId="78CAA844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43D90CBE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2FBF9B2B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  <w:vAlign w:val="center"/>
          </w:tcPr>
          <w:p w14:paraId="11A63157" w14:textId="77777777" w:rsidR="005E0541" w:rsidRPr="004A2008" w:rsidRDefault="0014069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Menugaskan</w:t>
            </w:r>
            <w:r w:rsidR="005E0541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staf pengajar Politeknik Perkapalan Negeri Surabaya</w:t>
            </w:r>
            <w:r w:rsidR="004A2008">
              <w:rPr>
                <w:rFonts w:ascii="Trebuchet MS" w:hAnsi="Trebuchet MS" w:cs="Trebuchet MS"/>
                <w:sz w:val="20"/>
                <w:szCs w:val="20"/>
                <w:lang w:val="id-ID"/>
              </w:rPr>
              <w:t>;</w:t>
            </w:r>
          </w:p>
        </w:tc>
      </w:tr>
      <w:tr w:rsidR="005E0541" w:rsidRPr="00137FA8" w14:paraId="618AC76E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</w:tcPr>
          <w:p w14:paraId="64B07BD0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656FCD1D" w14:textId="77777777" w:rsidTr="0073583B">
        <w:trPr>
          <w:gridAfter w:val="1"/>
          <w:wAfter w:w="3827" w:type="dxa"/>
        </w:trPr>
        <w:tc>
          <w:tcPr>
            <w:tcW w:w="59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11C43E" w14:textId="77777777" w:rsidR="005E0541" w:rsidRPr="00137FA8" w:rsidRDefault="005E0541" w:rsidP="0073583B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24CF9" w14:textId="77777777" w:rsidR="005E0541" w:rsidRPr="007A6E91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 w:rsidR="007A6E91"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5E0541" w:rsidRPr="00137FA8" w14:paraId="21B8FE99" w14:textId="77777777" w:rsidTr="0073583B">
        <w:trPr>
          <w:gridAfter w:val="1"/>
          <w:wAfter w:w="3827" w:type="dxa"/>
          <w:trHeight w:val="80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1CB784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2ADF5DA5" w14:textId="77777777" w:rsidTr="0073583B">
        <w:trPr>
          <w:gridAfter w:val="1"/>
          <w:wAfter w:w="3827" w:type="dxa"/>
        </w:trPr>
        <w:tc>
          <w:tcPr>
            <w:tcW w:w="1807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10BFD89" w14:textId="77777777" w:rsidR="005E0541" w:rsidRP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>Penul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s 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0A5553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7821DA" w14:textId="77777777" w:rsidR="005E0541" w:rsidRPr="00E43806" w:rsidRDefault="0073583B" w:rsidP="0073583B">
            <w:pPr>
              <w:pStyle w:val="ac"/>
              <w:numPr>
                <w:ilvl w:val="0"/>
                <w:numId w:val="1"/>
              </w:num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E43806"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Deny Oktavina Radianto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B773B9" w14:textId="77777777" w:rsidR="005E0541" w:rsidRPr="00E43806" w:rsidRDefault="0073583B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E43806"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Teknik Bangunan Kapal</w:t>
            </w:r>
          </w:p>
        </w:tc>
      </w:tr>
      <w:tr w:rsidR="005E0541" w:rsidRPr="00137FA8" w14:paraId="6797AD9F" w14:textId="77777777" w:rsidTr="0073583B">
        <w:trPr>
          <w:gridAfter w:val="1"/>
          <w:wAfter w:w="3827" w:type="dxa"/>
        </w:trPr>
        <w:tc>
          <w:tcPr>
            <w:tcW w:w="1807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61849D3" w14:textId="77777777" w:rsidR="005E0541" w:rsidRPr="0073583B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D4F70B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66792" w14:textId="77777777" w:rsidR="005E0541" w:rsidRPr="00E43806" w:rsidRDefault="0073583B" w:rsidP="0073583B">
            <w:pPr>
              <w:pStyle w:val="ac"/>
              <w:numPr>
                <w:ilvl w:val="0"/>
                <w:numId w:val="1"/>
              </w:num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E43806"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Danang Adi Wicaksono</w:t>
            </w:r>
            <w:r w:rsidR="005E0541" w:rsidRPr="00E43806">
              <w:rPr>
                <w:rFonts w:ascii="Trebuchet MS" w:hAnsi="Trebuchet MS" w:cs="Trebuchet MS"/>
                <w:noProof/>
                <w:sz w:val="20"/>
                <w:szCs w:val="20"/>
              </w:rPr>
              <w:t>.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900835" w14:textId="77777777" w:rsidR="005E0541" w:rsidRPr="00E43806" w:rsidRDefault="005E0541" w:rsidP="0073583B">
            <w:pPr>
              <w:jc w:val="left"/>
              <w:rPr>
                <w:rFonts w:ascii="Trebuchet MS" w:hAnsi="Trebuchet MS" w:cs="Trebuchet MS"/>
                <w:noProof/>
                <w:snapToGrid w:val="0"/>
                <w:sz w:val="20"/>
                <w:szCs w:val="20"/>
                <w:lang w:val="fi-FI"/>
              </w:rPr>
            </w:pPr>
            <w:r w:rsidRPr="00E43806">
              <w:rPr>
                <w:rFonts w:ascii="Trebuchet MS" w:hAnsi="Trebuchet MS" w:cs="Trebuchet MS"/>
                <w:noProof/>
                <w:snapToGrid w:val="0"/>
                <w:sz w:val="20"/>
                <w:szCs w:val="20"/>
                <w:lang w:val="fi-FI"/>
              </w:rPr>
              <w:t xml:space="preserve">Teknik </w:t>
            </w:r>
            <w:r w:rsidR="0073583B" w:rsidRPr="00E43806">
              <w:rPr>
                <w:rFonts w:ascii="Trebuchet MS" w:hAnsi="Trebuchet MS" w:cs="Trebuchet MS"/>
                <w:noProof/>
                <w:snapToGrid w:val="0"/>
                <w:sz w:val="20"/>
                <w:szCs w:val="20"/>
                <w:lang w:val="id-ID"/>
              </w:rPr>
              <w:t>Bangunan</w:t>
            </w:r>
            <w:r w:rsidRPr="00E43806">
              <w:rPr>
                <w:rFonts w:ascii="Trebuchet MS" w:hAnsi="Trebuchet MS" w:cs="Trebuchet MS"/>
                <w:noProof/>
                <w:snapToGrid w:val="0"/>
                <w:sz w:val="20"/>
                <w:szCs w:val="20"/>
                <w:lang w:val="fi-FI"/>
              </w:rPr>
              <w:t xml:space="preserve"> Kapal</w:t>
            </w:r>
          </w:p>
        </w:tc>
      </w:tr>
      <w:tr w:rsidR="0073583B" w:rsidRPr="00137FA8" w14:paraId="262DF6FD" w14:textId="77777777" w:rsidTr="0073583B">
        <w:tc>
          <w:tcPr>
            <w:tcW w:w="18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EC9AD5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Sumber Dana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CB0B3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39C45" w14:textId="77777777" w:rsidR="0073583B" w:rsidRPr="0073583B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Mandiri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5EC35C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94E0D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827" w:type="dxa"/>
            <w:vAlign w:val="center"/>
          </w:tcPr>
          <w:p w14:paraId="1DB43A51" w14:textId="77777777" w:rsidR="0073583B" w:rsidRPr="007A6E91" w:rsidRDefault="0073583B" w:rsidP="0073583B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</w:tr>
      <w:tr w:rsidR="0073583B" w:rsidRPr="00137FA8" w14:paraId="5442621B" w14:textId="77777777" w:rsidTr="0073583B">
        <w:trPr>
          <w:gridAfter w:val="1"/>
          <w:wAfter w:w="3827" w:type="dxa"/>
          <w:trHeight w:val="409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691F47" w14:textId="77777777" w:rsidR="00E43806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  <w:p w14:paraId="77E1B8B0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Untuk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>melak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sankan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penelitian dengan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BB785A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C26D35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menulis makalah pada</w:t>
            </w:r>
            <w:r w:rsidR="007458C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Seminar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Ilmiah </w:t>
            </w:r>
            <w:r w:rsidR="007458C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Internasional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:</w:t>
            </w:r>
          </w:p>
          <w:p w14:paraId="2977263C" w14:textId="77777777" w:rsidR="00E43806" w:rsidRDefault="00E43806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tbl>
            <w:tblPr>
              <w:tblStyle w:val="aa"/>
              <w:tblW w:w="0" w:type="auto"/>
              <w:tblInd w:w="31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7"/>
              <w:gridCol w:w="6826"/>
            </w:tblGrid>
            <w:tr w:rsidR="0073583B" w14:paraId="38968EE6" w14:textId="77777777" w:rsidTr="007458C1">
              <w:tc>
                <w:tcPr>
                  <w:tcW w:w="1847" w:type="dxa"/>
                </w:tcPr>
                <w:p w14:paraId="5B028DA8" w14:textId="77777777" w:rsidR="0073583B" w:rsidRPr="00E43806" w:rsidRDefault="00152E6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Nama Seminar</w:t>
                  </w:r>
                </w:p>
              </w:tc>
              <w:tc>
                <w:tcPr>
                  <w:tcW w:w="6826" w:type="dxa"/>
                </w:tcPr>
                <w:p w14:paraId="0C015946" w14:textId="77777777" w:rsidR="007458C1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The 1</w:t>
                  </w:r>
                  <w:r w:rsidR="007458C1" w:rsidRPr="007458C1">
                    <w:rPr>
                      <w:rFonts w:ascii="Trebuchet MS" w:hAnsi="Trebuchet MS" w:cs="Trebuchet MS"/>
                      <w:sz w:val="20"/>
                      <w:szCs w:val="20"/>
                      <w:vertAlign w:val="superscript"/>
                      <w:lang w:val="id-ID"/>
                    </w:rPr>
                    <w:t>st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International Conference on Language, Literature and Teaching, </w:t>
                  </w:r>
                </w:p>
                <w:p w14:paraId="2ACA93D8" w14:textId="77777777" w:rsidR="0073583B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 ICoLLiT</w:t>
                  </w:r>
                </w:p>
              </w:tc>
            </w:tr>
            <w:tr w:rsidR="007458C1" w14:paraId="4D6873BD" w14:textId="77777777" w:rsidTr="007458C1">
              <w:tc>
                <w:tcPr>
                  <w:tcW w:w="1847" w:type="dxa"/>
                </w:tcPr>
                <w:p w14:paraId="02F4E7B3" w14:textId="77777777" w:rsidR="007458C1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Judul Seminar</w:t>
                  </w:r>
                </w:p>
              </w:tc>
              <w:tc>
                <w:tcPr>
                  <w:tcW w:w="6826" w:type="dxa"/>
                </w:tcPr>
                <w:p w14:paraId="08695EDA" w14:textId="77777777" w:rsidR="007458C1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: Revitalizing Literacy Culture</w:t>
                  </w:r>
                </w:p>
              </w:tc>
            </w:tr>
            <w:tr w:rsidR="0073583B" w14:paraId="57FF94AB" w14:textId="77777777" w:rsidTr="007458C1">
              <w:tc>
                <w:tcPr>
                  <w:tcW w:w="1847" w:type="dxa"/>
                </w:tcPr>
                <w:p w14:paraId="3B2D0061" w14:textId="77777777" w:rsidR="0073583B" w:rsidRPr="00E43806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nitia</w:t>
                  </w:r>
                </w:p>
              </w:tc>
              <w:tc>
                <w:tcPr>
                  <w:tcW w:w="6826" w:type="dxa"/>
                </w:tcPr>
                <w:p w14:paraId="487454EA" w14:textId="77777777" w:rsidR="007458C1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Graduate Programe of Languge Study, Indonesian Education Department </w:t>
                  </w:r>
                </w:p>
                <w:p w14:paraId="31EA8062" w14:textId="77777777" w:rsidR="007458C1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and English Education Department, Faculty of Teacher Training and </w:t>
                  </w:r>
                </w:p>
                <w:p w14:paraId="0C4BEE3F" w14:textId="77777777" w:rsidR="0073583B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Education, Universitas Muhammadiyah Surakarta</w:t>
                  </w:r>
                </w:p>
              </w:tc>
            </w:tr>
            <w:tr w:rsidR="0073583B" w14:paraId="73CD9C05" w14:textId="77777777" w:rsidTr="007458C1">
              <w:tc>
                <w:tcPr>
                  <w:tcW w:w="1847" w:type="dxa"/>
                </w:tcPr>
                <w:p w14:paraId="02F73D4A" w14:textId="77777777" w:rsidR="0073583B" w:rsidRPr="00E43806" w:rsidRDefault="007458C1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Dilaksanakan di</w:t>
                  </w:r>
                </w:p>
              </w:tc>
              <w:tc>
                <w:tcPr>
                  <w:tcW w:w="6826" w:type="dxa"/>
                </w:tcPr>
                <w:p w14:paraId="61F6F934" w14:textId="77777777" w:rsidR="00152E61" w:rsidRDefault="0073583B" w:rsidP="00152E6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152E61" w:rsidRP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Jl. A. Yani, Pabelan, Kartasura,</w:t>
                  </w:r>
                  <w:r w:rsid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</w:t>
                  </w:r>
                  <w:r w:rsidR="00152E61" w:rsidRP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Surakarta 57162, Jawa Tengah, Indonesia</w:t>
                  </w:r>
                  <w:r w:rsid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 </w:t>
                  </w:r>
                </w:p>
                <w:p w14:paraId="5AC31802" w14:textId="77777777" w:rsidR="00152E61" w:rsidRDefault="00152E61" w:rsidP="00152E61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 </w:t>
                  </w:r>
                  <w:r w:rsidR="00BB785A" w:rsidRPr="00BB785A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571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02</w:t>
                  </w:r>
                  <w:r w:rsidR="0073583B"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. 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Webb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</w:rPr>
                    <w:t>: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www.</w:t>
                  </w:r>
                  <w:hyperlink r:id="rId8" w:history="1">
                    <w:r>
                      <w:rPr>
                        <w:rStyle w:val="a9"/>
                        <w:rFonts w:ascii="Trebuchet MS" w:hAnsi="Trebuchet MS"/>
                        <w:sz w:val="20"/>
                        <w:szCs w:val="20"/>
                        <w:lang w:val="id-ID"/>
                      </w:rPr>
                      <w:t>icollit.ums.ac.id</w:t>
                    </w:r>
                  </w:hyperlink>
                  <w:r w:rsidRPr="00152E61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, 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Email: </w:t>
                  </w:r>
                  <w:hyperlink r:id="rId9" w:history="1">
                    <w:r w:rsidRPr="001633AE">
                      <w:rPr>
                        <w:rStyle w:val="a9"/>
                        <w:rFonts w:ascii="Trebuchet MS" w:hAnsi="Trebuchet MS"/>
                        <w:sz w:val="20"/>
                        <w:szCs w:val="20"/>
                        <w:lang w:val="id-ID"/>
                      </w:rPr>
                      <w:t>icollit@ums.ac.id</w:t>
                    </w:r>
                  </w:hyperlink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</w:t>
                  </w:r>
                </w:p>
                <w:p w14:paraId="097CE696" w14:textId="77777777" w:rsidR="00152E61" w:rsidRPr="00152E61" w:rsidRDefault="00152E61" w:rsidP="00152E6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  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</w:rPr>
                    <w:t>Phone: +62 271 717417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, 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</w:rPr>
                    <w:t xml:space="preserve">Fax: +62 </w:t>
                  </w:r>
                </w:p>
                <w:p w14:paraId="17A6C483" w14:textId="77777777" w:rsidR="0073583B" w:rsidRPr="00152E61" w:rsidRDefault="00152E61" w:rsidP="00152E61"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 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</w:rPr>
                    <w:t>271 715448</w:t>
                  </w:r>
                </w:p>
              </w:tc>
            </w:tr>
            <w:tr w:rsidR="00E43806" w14:paraId="33B7541B" w14:textId="77777777" w:rsidTr="007458C1">
              <w:tc>
                <w:tcPr>
                  <w:tcW w:w="1847" w:type="dxa"/>
                </w:tcPr>
                <w:p w14:paraId="31E76221" w14:textId="77777777" w:rsidR="00E43806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ada tanggal</w:t>
                  </w:r>
                </w:p>
              </w:tc>
              <w:tc>
                <w:tcPr>
                  <w:tcW w:w="6826" w:type="dxa"/>
                </w:tcPr>
                <w:p w14:paraId="14AC5EA3" w14:textId="77777777" w:rsidR="00E43806" w:rsidRPr="00E43806" w:rsidRDefault="00E43806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4-5 </w:t>
                  </w: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pril 2017</w:t>
                  </w:r>
                </w:p>
              </w:tc>
            </w:tr>
            <w:tr w:rsidR="00C26D35" w14:paraId="663AF95A" w14:textId="77777777" w:rsidTr="007458C1">
              <w:tc>
                <w:tcPr>
                  <w:tcW w:w="1847" w:type="dxa"/>
                </w:tcPr>
                <w:p w14:paraId="1B224ED3" w14:textId="77777777" w:rsidR="00C26D35" w:rsidRDefault="00C26D35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ISSN</w:t>
                  </w:r>
                </w:p>
              </w:tc>
              <w:tc>
                <w:tcPr>
                  <w:tcW w:w="6826" w:type="dxa"/>
                </w:tcPr>
                <w:p w14:paraId="0E36C547" w14:textId="77777777" w:rsidR="00C26D35" w:rsidRPr="00E43806" w:rsidRDefault="00C26D35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: 2549-5607</w:t>
                  </w:r>
                </w:p>
              </w:tc>
            </w:tr>
          </w:tbl>
          <w:p w14:paraId="7F7CD340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p w14:paraId="72C12B1E" w14:textId="77777777" w:rsidR="0073583B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dengan judul</w:t>
            </w:r>
            <w:r w:rsidR="007458C1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makalah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  <w:p w14:paraId="77A01B40" w14:textId="77777777" w:rsidR="00E43806" w:rsidRPr="00137FA8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6C1C19FE" w14:textId="77777777" w:rsidTr="0073583B">
        <w:trPr>
          <w:gridAfter w:val="1"/>
          <w:wAfter w:w="3827" w:type="dxa"/>
          <w:trHeight w:val="988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BA8964" w14:textId="77777777" w:rsidR="0073583B" w:rsidRPr="00E43806" w:rsidRDefault="007458C1" w:rsidP="0073583B">
            <w:pPr>
              <w:jc w:val="center"/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>Effort for enhanching the effectiveness of teaching history of Bahasa Indonesia to D3 Electrical Engineering Students of S</w:t>
            </w:r>
            <w:r w:rsidR="005B00CB"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>h</w:t>
            </w:r>
            <w:r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>ipbuilding Institute of Polytechnic Surabaya Year 2016/2017 with interactive lecturing method with video as media</w:t>
            </w:r>
          </w:p>
          <w:p w14:paraId="3C35842A" w14:textId="77777777" w:rsidR="0073583B" w:rsidRPr="00850070" w:rsidRDefault="0073583B" w:rsidP="0073583B">
            <w:pPr>
              <w:jc w:val="center"/>
              <w:rPr>
                <w:rFonts w:ascii="Trebuchet MS" w:hAnsi="Trebuchet MS" w:cs="Trebuchet MS"/>
                <w:b/>
                <w:bCs/>
                <w:sz w:val="22"/>
                <w:szCs w:val="22"/>
                <w:lang w:val="id-ID"/>
              </w:rPr>
            </w:pPr>
          </w:p>
        </w:tc>
      </w:tr>
      <w:tr w:rsidR="0073583B" w:rsidRPr="00137FA8" w14:paraId="6989C343" w14:textId="77777777" w:rsidTr="0073583B">
        <w:trPr>
          <w:gridAfter w:val="1"/>
          <w:wAfter w:w="3827" w:type="dxa"/>
          <w:trHeight w:val="397"/>
        </w:trPr>
        <w:tc>
          <w:tcPr>
            <w:tcW w:w="9215" w:type="dxa"/>
            <w:gridSpan w:val="7"/>
            <w:shd w:val="clear" w:color="auto" w:fill="auto"/>
            <w:vAlign w:val="bottom"/>
          </w:tcPr>
          <w:p w14:paraId="0D1E2435" w14:textId="77777777" w:rsid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585FAD57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Demikian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surat tugas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ini dibuat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,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untuk digunakan seperlunya.</w:t>
            </w:r>
          </w:p>
        </w:tc>
      </w:tr>
      <w:tr w:rsidR="0073583B" w:rsidRPr="00137FA8" w14:paraId="692F506E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6514C751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7C18EB07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572D7C47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0705945A" w14:textId="77777777" w:rsidR="0073583B" w:rsidRPr="00E43806" w:rsidRDefault="0073583B" w:rsidP="00D671B9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 w:rsidR="00D671B9">
              <w:rPr>
                <w:rFonts w:ascii="Trebuchet MS" w:hAnsi="Trebuchet MS" w:cs="Trebuchet MS"/>
                <w:sz w:val="20"/>
                <w:szCs w:val="20"/>
                <w:lang w:val="id-ID"/>
              </w:rPr>
              <w:t>15</w:t>
            </w:r>
            <w:r w:rsidR="00E43806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</w:t>
            </w:r>
            <w:r w:rsidR="00D671B9">
              <w:rPr>
                <w:rFonts w:ascii="Trebuchet MS" w:hAnsi="Trebuchet MS" w:cs="Trebuchet MS"/>
                <w:sz w:val="20"/>
                <w:szCs w:val="20"/>
                <w:lang w:val="id-ID"/>
              </w:rPr>
              <w:t>Januar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201</w:t>
            </w:r>
            <w:r w:rsidR="00E43806">
              <w:rPr>
                <w:rFonts w:ascii="Trebuchet MS" w:hAnsi="Trebuchet MS" w:cs="Trebuchet MS"/>
                <w:sz w:val="20"/>
                <w:szCs w:val="20"/>
                <w:lang w:val="id-ID"/>
              </w:rPr>
              <w:t>7</w:t>
            </w:r>
          </w:p>
        </w:tc>
      </w:tr>
      <w:tr w:rsidR="0073583B" w:rsidRPr="00137FA8" w14:paraId="7F5227B8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62FD5D6F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2CF648C3" w14:textId="77777777" w:rsidR="0073583B" w:rsidRPr="005E0541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73583B" w:rsidRPr="00137FA8" w14:paraId="53A1ED92" w14:textId="77777777" w:rsidTr="0073583B">
        <w:trPr>
          <w:gridAfter w:val="1"/>
          <w:wAfter w:w="3827" w:type="dxa"/>
          <w:trHeight w:val="1021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0DCAB79B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</w:tcPr>
          <w:p w14:paraId="34F26F3B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720D1387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0623CA4B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261440F7" w14:textId="7C0160DF" w:rsidR="0073583B" w:rsidRPr="00137FA8" w:rsidRDefault="00F005F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  <w:bookmarkStart w:id="0" w:name="_GoBack"/>
            <w:bookmarkEnd w:id="0"/>
          </w:p>
        </w:tc>
      </w:tr>
      <w:tr w:rsidR="0073583B" w:rsidRPr="00137FA8" w14:paraId="4CECE45B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7AB30D0A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42082128" w14:textId="72C91C4E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="00F005FB"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37015552" w14:textId="77777777" w:rsidR="0015654F" w:rsidRDefault="0015654F" w:rsidP="0015654F">
      <w:pPr>
        <w:rPr>
          <w:rFonts w:ascii="Trebuchet MS" w:hAnsi="Trebuchet MS" w:cs="Trebuchet MS"/>
          <w:sz w:val="20"/>
          <w:szCs w:val="20"/>
          <w:lang w:val="sv-SE"/>
        </w:rPr>
      </w:pPr>
    </w:p>
    <w:p w14:paraId="4932F199" w14:textId="2731281C" w:rsidR="0015654F" w:rsidRPr="00F005FB" w:rsidRDefault="00F005FB" w:rsidP="0015654F">
      <w:pPr>
        <w:rPr>
          <w:rFonts w:ascii="Trebuchet MS" w:hAnsi="Trebuchet MS" w:cs="Trebuchet MS"/>
          <w:sz w:val="18"/>
          <w:szCs w:val="18"/>
        </w:rPr>
        <w:sectPr w:rsidR="0015654F" w:rsidRPr="00F005FB" w:rsidSect="0015654F">
          <w:headerReference w:type="default" r:id="rId10"/>
          <w:type w:val="continuous"/>
          <w:pgSz w:w="11907" w:h="16840" w:code="9"/>
          <w:pgMar w:top="397" w:right="1134" w:bottom="397" w:left="1701" w:header="57" w:footer="720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PR</w:t>
      </w:r>
    </w:p>
    <w:p w14:paraId="426B4702" w14:textId="77777777" w:rsidR="001F798A" w:rsidRDefault="001F798A" w:rsidP="00CF4CD2">
      <w:pPr>
        <w:pStyle w:val="a3"/>
        <w:rPr>
          <w:rFonts w:ascii="Trebuchet MS" w:hAnsi="Trebuchet MS" w:cs="Trebuchet MS"/>
          <w:sz w:val="18"/>
          <w:szCs w:val="18"/>
          <w:lang w:val="sv-SE"/>
        </w:rPr>
      </w:pPr>
    </w:p>
    <w:sectPr w:rsidR="001F798A" w:rsidSect="00BF574D">
      <w:headerReference w:type="default" r:id="rId11"/>
      <w:type w:val="continuous"/>
      <w:pgSz w:w="11907" w:h="16840" w:code="9"/>
      <w:pgMar w:top="397" w:right="1134" w:bottom="39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A637A" w14:textId="77777777" w:rsidR="00EF18D3" w:rsidRDefault="00EF18D3">
      <w:r>
        <w:separator/>
      </w:r>
    </w:p>
  </w:endnote>
  <w:endnote w:type="continuationSeparator" w:id="0">
    <w:p w14:paraId="5BC3E0EC" w14:textId="77777777" w:rsidR="00EF18D3" w:rsidRDefault="00EF1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093F07" w14:textId="77777777" w:rsidR="00EF18D3" w:rsidRDefault="00EF18D3">
      <w:r>
        <w:separator/>
      </w:r>
    </w:p>
  </w:footnote>
  <w:footnote w:type="continuationSeparator" w:id="0">
    <w:p w14:paraId="40433DA0" w14:textId="77777777" w:rsidR="00EF18D3" w:rsidRDefault="00EF1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9BDF6" w14:textId="77777777" w:rsidR="00F005FB" w:rsidRDefault="00F005FB" w:rsidP="00F005FB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F005FB" w:rsidRPr="007756F8" w14:paraId="67CB9912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6D793CC3" w14:textId="77777777" w:rsidR="00F005FB" w:rsidRPr="007756F8" w:rsidRDefault="00F005FB" w:rsidP="00F005FB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37A951C3" wp14:editId="75B264C7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2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5F1D0018" w14:textId="77777777" w:rsidR="00F005FB" w:rsidRPr="00C91BB9" w:rsidRDefault="00F005FB" w:rsidP="00F005FB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76999146" w14:textId="77777777" w:rsidR="00F005FB" w:rsidRDefault="00F005FB" w:rsidP="00F005FB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7C673498" w14:textId="77777777" w:rsidR="00F005FB" w:rsidRPr="00856D4B" w:rsidRDefault="00F005FB" w:rsidP="00F005FB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1E59A953" w14:textId="77777777" w:rsidR="00F005FB" w:rsidRPr="006C5B69" w:rsidRDefault="00F005FB" w:rsidP="00F005FB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70C1A39A" w14:textId="77777777" w:rsidR="00F005FB" w:rsidRDefault="00F005FB" w:rsidP="00F005FB">
          <w:pPr>
            <w:pStyle w:val="a5"/>
            <w:jc w:val="center"/>
          </w:pPr>
          <w:proofErr w:type="spellStart"/>
          <w:r w:rsidRPr="00ED5732">
            <w:t>Telepon</w:t>
          </w:r>
          <w:proofErr w:type="spellEnd"/>
          <w:r w:rsidRPr="00ED5732">
            <w:t xml:space="preserve"> (031) 5925524  , 5947186</w:t>
          </w:r>
          <w:r>
            <w:t>, 5942887</w:t>
          </w:r>
          <w:r w:rsidRPr="00ED5732">
            <w:t xml:space="preserve"> Fax (031) 5942887</w:t>
          </w:r>
        </w:p>
        <w:p w14:paraId="4FAE2B9A" w14:textId="77777777" w:rsidR="00F005FB" w:rsidRPr="000E19DF" w:rsidRDefault="00F005FB" w:rsidP="00F005FB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r>
            <w:fldChar w:fldCharType="begin"/>
          </w:r>
          <w:r>
            <w:instrText xml:space="preserve"> HYPERLINK "mailto:p3m@ppns.ac.id" </w:instrText>
          </w:r>
          <w:r>
            <w:fldChar w:fldCharType="separate"/>
          </w:r>
          <w:r w:rsidRPr="00DE732D">
            <w:rPr>
              <w:rStyle w:val="a9"/>
              <w:lang w:val="pt-BR"/>
            </w:rPr>
            <w:t>p3m@ppns.ac.id</w:t>
          </w:r>
          <w:r>
            <w:rPr>
              <w:rStyle w:val="a9"/>
              <w:lang w:val="pt-BR"/>
            </w:rPr>
            <w:fldChar w:fldCharType="end"/>
          </w:r>
        </w:p>
      </w:tc>
    </w:tr>
  </w:tbl>
  <w:p w14:paraId="08BC377C" w14:textId="77777777" w:rsidR="00F005FB" w:rsidRDefault="00F005FB" w:rsidP="00F005FB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136F1" w14:textId="77777777" w:rsidR="005E0541" w:rsidRDefault="005E0541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5E0541" w:rsidRPr="007756F8" w14:paraId="399B0F85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5785716C" w14:textId="77777777" w:rsidR="005E0541" w:rsidRPr="007756F8" w:rsidRDefault="005E0541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rFonts w:ascii="Trebuchet MS" w:hAnsi="Trebuchet MS" w:cs="Trebuchet MS"/>
              <w:noProof/>
              <w:lang w:val="id-ID" w:eastAsia="id-ID"/>
            </w:rPr>
            <w:drawing>
              <wp:anchor distT="0" distB="0" distL="114300" distR="114300" simplePos="0" relativeHeight="251661312" behindDoc="0" locked="0" layoutInCell="1" allowOverlap="1" wp14:anchorId="5EA0D348" wp14:editId="5AD64B72">
                <wp:simplePos x="0" y="0"/>
                <wp:positionH relativeFrom="column">
                  <wp:posOffset>233045</wp:posOffset>
                </wp:positionH>
                <wp:positionV relativeFrom="paragraph">
                  <wp:posOffset>14605</wp:posOffset>
                </wp:positionV>
                <wp:extent cx="923290" cy="1043940"/>
                <wp:effectExtent l="0" t="0" r="0" b="0"/>
                <wp:wrapNone/>
                <wp:docPr id="15" name="Picture 15" descr="logopp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pp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29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355D2D14" w14:textId="77777777" w:rsidR="005E0541" w:rsidRDefault="005E0541" w:rsidP="002C25D8">
          <w:pPr>
            <w:jc w:val="center"/>
            <w:rPr>
              <w:rFonts w:ascii="Trebuchet MS" w:hAnsi="Trebuchet MS" w:cs="Trebuchet MS"/>
              <w:lang w:val="sv-SE"/>
            </w:rPr>
          </w:pPr>
          <w:r w:rsidRPr="00177F6B">
            <w:rPr>
              <w:rFonts w:ascii="Trebuchet MS" w:hAnsi="Trebuchet MS" w:cs="Trebuchet MS"/>
              <w:lang w:val="sv-SE"/>
            </w:rPr>
            <w:t xml:space="preserve">KEMENTERIAN RISET, TEKNOLOGI DAN PENDIDIKAN TINGGI </w:t>
          </w:r>
        </w:p>
        <w:p w14:paraId="529720DF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Cs/>
              <w:sz w:val="28"/>
              <w:szCs w:val="28"/>
              <w:lang w:val="sv-SE"/>
            </w:rPr>
          </w:pPr>
          <w:r w:rsidRPr="007756F8">
            <w:rPr>
              <w:rFonts w:ascii="Trebuchet MS" w:hAnsi="Trebuchet MS" w:cs="Trebuchet MS"/>
              <w:bCs/>
              <w:sz w:val="28"/>
              <w:szCs w:val="28"/>
              <w:lang w:val="sv-SE"/>
            </w:rPr>
            <w:t>POLITEKNIK PERKAPALAN NEGERI SURABAYA</w:t>
          </w:r>
        </w:p>
        <w:p w14:paraId="0AD4E53B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/>
              <w:bCs/>
              <w:sz w:val="30"/>
              <w:szCs w:val="30"/>
              <w:lang w:val="sv-SE"/>
            </w:rPr>
          </w:pPr>
          <w:r w:rsidRPr="007756F8">
            <w:rPr>
              <w:rFonts w:ascii="Trebuchet MS" w:hAnsi="Trebuchet MS"/>
              <w:b/>
              <w:bCs/>
              <w:sz w:val="30"/>
              <w:szCs w:val="30"/>
              <w:lang w:val="sv-SE"/>
            </w:rPr>
            <w:t>PUSAT PENELITIAN DAN PENGABDIAN MASYARAKAT</w:t>
          </w:r>
        </w:p>
        <w:p w14:paraId="246AB039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  <w:lang w:val="sv-SE"/>
            </w:rPr>
          </w:pPr>
          <w:r w:rsidRPr="007756F8">
            <w:rPr>
              <w:rFonts w:ascii="Trebuchet MS" w:hAnsi="Trebuchet MS" w:cs="Trebuchet MS"/>
              <w:sz w:val="20"/>
              <w:szCs w:val="20"/>
              <w:lang w:val="sv-SE"/>
            </w:rPr>
            <w:t>Jl. Teknik Kimia - Kampus ITS Sukolilo Surabaya 60111</w:t>
          </w:r>
        </w:p>
        <w:p w14:paraId="2BF73F7E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</w:rPr>
          </w:pPr>
          <w:proofErr w:type="spellStart"/>
          <w:r w:rsidRPr="007756F8">
            <w:rPr>
              <w:rFonts w:ascii="Trebuchet MS" w:hAnsi="Trebuchet MS" w:cs="Trebuchet MS"/>
              <w:sz w:val="20"/>
              <w:szCs w:val="20"/>
            </w:rPr>
            <w:t>Telp</w:t>
          </w:r>
          <w:proofErr w:type="spellEnd"/>
          <w:r w:rsidRPr="007756F8">
            <w:rPr>
              <w:rFonts w:ascii="Trebuchet MS" w:hAnsi="Trebuchet MS" w:cs="Trebuchet MS"/>
              <w:sz w:val="20"/>
              <w:szCs w:val="20"/>
            </w:rPr>
            <w:t>. (</w:t>
          </w:r>
          <w:r>
            <w:rPr>
              <w:rFonts w:ascii="Trebuchet MS" w:hAnsi="Trebuchet MS" w:cs="Trebuchet MS"/>
              <w:sz w:val="20"/>
              <w:szCs w:val="20"/>
            </w:rPr>
            <w:t xml:space="preserve">031) 5947186, 5925524, 5942887 </w:t>
          </w:r>
          <w:r w:rsidRPr="007756F8">
            <w:rPr>
              <w:rFonts w:ascii="Trebuchet MS" w:hAnsi="Trebuchet MS" w:cs="Trebuchet MS"/>
              <w:sz w:val="20"/>
              <w:szCs w:val="20"/>
            </w:rPr>
            <w:t>Fax. (031) 5925524, 5921051</w:t>
          </w:r>
        </w:p>
        <w:p w14:paraId="474B94DF" w14:textId="77777777" w:rsidR="005E0541" w:rsidRPr="007756F8" w:rsidRDefault="005E0541" w:rsidP="002C25D8">
          <w:pPr>
            <w:tabs>
              <w:tab w:val="left" w:pos="1020"/>
              <w:tab w:val="center" w:pos="4518"/>
            </w:tabs>
            <w:jc w:val="center"/>
            <w:rPr>
              <w:rFonts w:ascii="Trebuchet MS" w:hAnsi="Trebuchet MS" w:cs="Trebuchet MS"/>
              <w:sz w:val="20"/>
              <w:szCs w:val="20"/>
            </w:rPr>
          </w:pPr>
          <w:r>
            <w:rPr>
              <w:rFonts w:ascii="Trebuchet MS" w:hAnsi="Trebuchet MS" w:cs="Trebuchet MS"/>
              <w:sz w:val="20"/>
              <w:szCs w:val="20"/>
            </w:rPr>
            <w:t>e-mail</w:t>
          </w:r>
          <w:r w:rsidRPr="007756F8">
            <w:rPr>
              <w:rFonts w:ascii="Trebuchet MS" w:hAnsi="Trebuchet MS" w:cs="Trebuchet MS"/>
              <w:sz w:val="20"/>
              <w:szCs w:val="20"/>
            </w:rPr>
            <w:t xml:space="preserve">: </w:t>
          </w:r>
          <w:r w:rsidRPr="007A26E5">
            <w:rPr>
              <w:rFonts w:ascii="Trebuchet MS" w:hAnsi="Trebuchet MS" w:cs="Trebuchet MS"/>
              <w:sz w:val="20"/>
              <w:szCs w:val="20"/>
            </w:rPr>
            <w:t>p3mpoltekkapal@ppns.ac.id</w:t>
          </w:r>
        </w:p>
      </w:tc>
    </w:tr>
  </w:tbl>
  <w:p w14:paraId="0CAF395C" w14:textId="77777777" w:rsidR="005E0541" w:rsidRDefault="005E0541" w:rsidP="002C25D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9D1C7C"/>
    <w:multiLevelType w:val="hybridMultilevel"/>
    <w:tmpl w:val="6ADCFCC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1NjEwNDKzNDRT0lEKTi0uzszPAykwrAUA0tvSCywAAAA="/>
  </w:docVars>
  <w:rsids>
    <w:rsidRoot w:val="00C34614"/>
    <w:rsid w:val="00002030"/>
    <w:rsid w:val="000063AD"/>
    <w:rsid w:val="00012FBA"/>
    <w:rsid w:val="000224C1"/>
    <w:rsid w:val="00022B38"/>
    <w:rsid w:val="00054D6C"/>
    <w:rsid w:val="00057578"/>
    <w:rsid w:val="00057AED"/>
    <w:rsid w:val="00060E7B"/>
    <w:rsid w:val="000638DB"/>
    <w:rsid w:val="00070EC9"/>
    <w:rsid w:val="00084225"/>
    <w:rsid w:val="00085A8A"/>
    <w:rsid w:val="000974D4"/>
    <w:rsid w:val="000C1830"/>
    <w:rsid w:val="000F1552"/>
    <w:rsid w:val="000F408D"/>
    <w:rsid w:val="001009CA"/>
    <w:rsid w:val="001028CE"/>
    <w:rsid w:val="00137FA8"/>
    <w:rsid w:val="00140695"/>
    <w:rsid w:val="001509A7"/>
    <w:rsid w:val="00152E61"/>
    <w:rsid w:val="00153C65"/>
    <w:rsid w:val="0015654F"/>
    <w:rsid w:val="00165CD4"/>
    <w:rsid w:val="00177D0A"/>
    <w:rsid w:val="001917C2"/>
    <w:rsid w:val="001972CA"/>
    <w:rsid w:val="001A71A0"/>
    <w:rsid w:val="001B6B8A"/>
    <w:rsid w:val="001D0560"/>
    <w:rsid w:val="001D60E3"/>
    <w:rsid w:val="001E1272"/>
    <w:rsid w:val="001E12BE"/>
    <w:rsid w:val="001E4D1F"/>
    <w:rsid w:val="001F798A"/>
    <w:rsid w:val="00202CD1"/>
    <w:rsid w:val="00216A27"/>
    <w:rsid w:val="002224D1"/>
    <w:rsid w:val="0023026D"/>
    <w:rsid w:val="00232556"/>
    <w:rsid w:val="00260BEE"/>
    <w:rsid w:val="0026652D"/>
    <w:rsid w:val="00273242"/>
    <w:rsid w:val="0028490C"/>
    <w:rsid w:val="002860B9"/>
    <w:rsid w:val="00287BD2"/>
    <w:rsid w:val="002A2C08"/>
    <w:rsid w:val="002A327D"/>
    <w:rsid w:val="002B57D7"/>
    <w:rsid w:val="002B724E"/>
    <w:rsid w:val="002C25D8"/>
    <w:rsid w:val="002E2DDF"/>
    <w:rsid w:val="00301B37"/>
    <w:rsid w:val="00310B60"/>
    <w:rsid w:val="00313EBB"/>
    <w:rsid w:val="00317B05"/>
    <w:rsid w:val="00337A30"/>
    <w:rsid w:val="00356F61"/>
    <w:rsid w:val="00357DA8"/>
    <w:rsid w:val="003650ED"/>
    <w:rsid w:val="00376869"/>
    <w:rsid w:val="00377AB9"/>
    <w:rsid w:val="00380126"/>
    <w:rsid w:val="00380299"/>
    <w:rsid w:val="003827AC"/>
    <w:rsid w:val="00383583"/>
    <w:rsid w:val="0038558D"/>
    <w:rsid w:val="003918E1"/>
    <w:rsid w:val="003A171C"/>
    <w:rsid w:val="003B325B"/>
    <w:rsid w:val="003B5687"/>
    <w:rsid w:val="003C17AE"/>
    <w:rsid w:val="003F0C96"/>
    <w:rsid w:val="003F6772"/>
    <w:rsid w:val="00400EC4"/>
    <w:rsid w:val="00403BA3"/>
    <w:rsid w:val="0041353C"/>
    <w:rsid w:val="00414014"/>
    <w:rsid w:val="004153A9"/>
    <w:rsid w:val="00415FFE"/>
    <w:rsid w:val="0041628E"/>
    <w:rsid w:val="00423E35"/>
    <w:rsid w:val="00441107"/>
    <w:rsid w:val="004413A1"/>
    <w:rsid w:val="004450E0"/>
    <w:rsid w:val="00447C36"/>
    <w:rsid w:val="0045440E"/>
    <w:rsid w:val="00460082"/>
    <w:rsid w:val="0046707F"/>
    <w:rsid w:val="00491A7B"/>
    <w:rsid w:val="00491B59"/>
    <w:rsid w:val="004A0620"/>
    <w:rsid w:val="004A0A38"/>
    <w:rsid w:val="004A2008"/>
    <w:rsid w:val="004B54AB"/>
    <w:rsid w:val="004B55FB"/>
    <w:rsid w:val="004B6D71"/>
    <w:rsid w:val="004D5275"/>
    <w:rsid w:val="004D7957"/>
    <w:rsid w:val="004E2175"/>
    <w:rsid w:val="004E335B"/>
    <w:rsid w:val="004E7413"/>
    <w:rsid w:val="004F00BD"/>
    <w:rsid w:val="004F2975"/>
    <w:rsid w:val="0050000E"/>
    <w:rsid w:val="00502264"/>
    <w:rsid w:val="00503365"/>
    <w:rsid w:val="00503B28"/>
    <w:rsid w:val="00531EBE"/>
    <w:rsid w:val="0053368C"/>
    <w:rsid w:val="00545C35"/>
    <w:rsid w:val="00545D8E"/>
    <w:rsid w:val="0054609D"/>
    <w:rsid w:val="00564A6D"/>
    <w:rsid w:val="00574963"/>
    <w:rsid w:val="00577FF2"/>
    <w:rsid w:val="00581102"/>
    <w:rsid w:val="005858A6"/>
    <w:rsid w:val="005877CF"/>
    <w:rsid w:val="00592BF6"/>
    <w:rsid w:val="005A3946"/>
    <w:rsid w:val="005A3BE5"/>
    <w:rsid w:val="005B00CB"/>
    <w:rsid w:val="005B05E0"/>
    <w:rsid w:val="005B066F"/>
    <w:rsid w:val="005D7CAF"/>
    <w:rsid w:val="005E0541"/>
    <w:rsid w:val="005E5CB6"/>
    <w:rsid w:val="005F6533"/>
    <w:rsid w:val="006018E7"/>
    <w:rsid w:val="006144BE"/>
    <w:rsid w:val="00624825"/>
    <w:rsid w:val="00626413"/>
    <w:rsid w:val="00633F27"/>
    <w:rsid w:val="00635754"/>
    <w:rsid w:val="0064030C"/>
    <w:rsid w:val="006427BB"/>
    <w:rsid w:val="00650F2B"/>
    <w:rsid w:val="0067043F"/>
    <w:rsid w:val="00682CBC"/>
    <w:rsid w:val="00697787"/>
    <w:rsid w:val="006A4520"/>
    <w:rsid w:val="006B2A10"/>
    <w:rsid w:val="006C3B82"/>
    <w:rsid w:val="006C7990"/>
    <w:rsid w:val="006D0948"/>
    <w:rsid w:val="006D2062"/>
    <w:rsid w:val="006D6CC1"/>
    <w:rsid w:val="006E39FC"/>
    <w:rsid w:val="006E5090"/>
    <w:rsid w:val="006E6DB7"/>
    <w:rsid w:val="006F0F0B"/>
    <w:rsid w:val="006F2210"/>
    <w:rsid w:val="007014CA"/>
    <w:rsid w:val="00701A1B"/>
    <w:rsid w:val="00707552"/>
    <w:rsid w:val="007118A2"/>
    <w:rsid w:val="00716CAD"/>
    <w:rsid w:val="007174B0"/>
    <w:rsid w:val="00724ADF"/>
    <w:rsid w:val="00730AFD"/>
    <w:rsid w:val="007311A1"/>
    <w:rsid w:val="0073583B"/>
    <w:rsid w:val="007458C1"/>
    <w:rsid w:val="00750E63"/>
    <w:rsid w:val="00751740"/>
    <w:rsid w:val="007519B8"/>
    <w:rsid w:val="00754EF9"/>
    <w:rsid w:val="00765955"/>
    <w:rsid w:val="00792B4E"/>
    <w:rsid w:val="007946DB"/>
    <w:rsid w:val="007A6E91"/>
    <w:rsid w:val="007B59E0"/>
    <w:rsid w:val="007E0AC2"/>
    <w:rsid w:val="007E2E97"/>
    <w:rsid w:val="007E4364"/>
    <w:rsid w:val="007E69AD"/>
    <w:rsid w:val="007F2B3A"/>
    <w:rsid w:val="007F3A3C"/>
    <w:rsid w:val="00807164"/>
    <w:rsid w:val="0081035D"/>
    <w:rsid w:val="008109C9"/>
    <w:rsid w:val="008126ED"/>
    <w:rsid w:val="008130AB"/>
    <w:rsid w:val="00850070"/>
    <w:rsid w:val="00850243"/>
    <w:rsid w:val="0085145E"/>
    <w:rsid w:val="00867DFC"/>
    <w:rsid w:val="0087087E"/>
    <w:rsid w:val="00874DC5"/>
    <w:rsid w:val="00877500"/>
    <w:rsid w:val="0088744A"/>
    <w:rsid w:val="00890FBC"/>
    <w:rsid w:val="008A61D9"/>
    <w:rsid w:val="008B5FB0"/>
    <w:rsid w:val="008C2F2F"/>
    <w:rsid w:val="008C65A1"/>
    <w:rsid w:val="008E08DA"/>
    <w:rsid w:val="008E0A40"/>
    <w:rsid w:val="008E1F0B"/>
    <w:rsid w:val="008E4A53"/>
    <w:rsid w:val="008E5F0D"/>
    <w:rsid w:val="008F3B65"/>
    <w:rsid w:val="008F5A6A"/>
    <w:rsid w:val="008F6C87"/>
    <w:rsid w:val="00903F52"/>
    <w:rsid w:val="00915264"/>
    <w:rsid w:val="00927D58"/>
    <w:rsid w:val="00941673"/>
    <w:rsid w:val="00983593"/>
    <w:rsid w:val="009865AE"/>
    <w:rsid w:val="009A1DC2"/>
    <w:rsid w:val="009A1EDD"/>
    <w:rsid w:val="009A3F3F"/>
    <w:rsid w:val="009A73A1"/>
    <w:rsid w:val="009C0D0E"/>
    <w:rsid w:val="009C562D"/>
    <w:rsid w:val="009E7D80"/>
    <w:rsid w:val="009F35B0"/>
    <w:rsid w:val="00A020E7"/>
    <w:rsid w:val="00A02F07"/>
    <w:rsid w:val="00A03943"/>
    <w:rsid w:val="00A05294"/>
    <w:rsid w:val="00A13333"/>
    <w:rsid w:val="00A146B2"/>
    <w:rsid w:val="00A2184A"/>
    <w:rsid w:val="00A2716D"/>
    <w:rsid w:val="00A32DB6"/>
    <w:rsid w:val="00A504A4"/>
    <w:rsid w:val="00A505CA"/>
    <w:rsid w:val="00A54815"/>
    <w:rsid w:val="00A6101B"/>
    <w:rsid w:val="00A67A0F"/>
    <w:rsid w:val="00A73868"/>
    <w:rsid w:val="00A93604"/>
    <w:rsid w:val="00A962C6"/>
    <w:rsid w:val="00AA5BF4"/>
    <w:rsid w:val="00AB0658"/>
    <w:rsid w:val="00AB06A1"/>
    <w:rsid w:val="00AB44E9"/>
    <w:rsid w:val="00AB519A"/>
    <w:rsid w:val="00AC26A4"/>
    <w:rsid w:val="00AC4CD2"/>
    <w:rsid w:val="00AC600B"/>
    <w:rsid w:val="00AC7392"/>
    <w:rsid w:val="00AC7F60"/>
    <w:rsid w:val="00AD1B43"/>
    <w:rsid w:val="00AD2E4D"/>
    <w:rsid w:val="00AE58D1"/>
    <w:rsid w:val="00AE7476"/>
    <w:rsid w:val="00AF0252"/>
    <w:rsid w:val="00B01894"/>
    <w:rsid w:val="00B0234C"/>
    <w:rsid w:val="00B1558D"/>
    <w:rsid w:val="00B219A5"/>
    <w:rsid w:val="00B228E0"/>
    <w:rsid w:val="00B261F7"/>
    <w:rsid w:val="00B35F51"/>
    <w:rsid w:val="00B4073B"/>
    <w:rsid w:val="00B41D15"/>
    <w:rsid w:val="00B472C9"/>
    <w:rsid w:val="00B514D9"/>
    <w:rsid w:val="00B5430A"/>
    <w:rsid w:val="00B56D3A"/>
    <w:rsid w:val="00B704BD"/>
    <w:rsid w:val="00B76AB0"/>
    <w:rsid w:val="00B83485"/>
    <w:rsid w:val="00BB622F"/>
    <w:rsid w:val="00BB6EBD"/>
    <w:rsid w:val="00BB785A"/>
    <w:rsid w:val="00BC2D27"/>
    <w:rsid w:val="00BC2E3C"/>
    <w:rsid w:val="00BC51A2"/>
    <w:rsid w:val="00BD1613"/>
    <w:rsid w:val="00BD3A94"/>
    <w:rsid w:val="00BD66A2"/>
    <w:rsid w:val="00BE2270"/>
    <w:rsid w:val="00BF44D3"/>
    <w:rsid w:val="00BF574D"/>
    <w:rsid w:val="00C01947"/>
    <w:rsid w:val="00C23EF9"/>
    <w:rsid w:val="00C26D35"/>
    <w:rsid w:val="00C321DF"/>
    <w:rsid w:val="00C34614"/>
    <w:rsid w:val="00C43E55"/>
    <w:rsid w:val="00C50B3A"/>
    <w:rsid w:val="00C54756"/>
    <w:rsid w:val="00C568DF"/>
    <w:rsid w:val="00C60770"/>
    <w:rsid w:val="00C60FCF"/>
    <w:rsid w:val="00C623EC"/>
    <w:rsid w:val="00C626D8"/>
    <w:rsid w:val="00C7533E"/>
    <w:rsid w:val="00C77BEC"/>
    <w:rsid w:val="00C821D3"/>
    <w:rsid w:val="00C87258"/>
    <w:rsid w:val="00C9013D"/>
    <w:rsid w:val="00C96929"/>
    <w:rsid w:val="00C97DB1"/>
    <w:rsid w:val="00CA624B"/>
    <w:rsid w:val="00CB1A85"/>
    <w:rsid w:val="00CC1812"/>
    <w:rsid w:val="00CC2B0E"/>
    <w:rsid w:val="00CD1536"/>
    <w:rsid w:val="00CD2671"/>
    <w:rsid w:val="00CD520E"/>
    <w:rsid w:val="00CE578D"/>
    <w:rsid w:val="00CF0433"/>
    <w:rsid w:val="00CF4CD2"/>
    <w:rsid w:val="00D00B5F"/>
    <w:rsid w:val="00D07A79"/>
    <w:rsid w:val="00D13C8E"/>
    <w:rsid w:val="00D158DC"/>
    <w:rsid w:val="00D2420D"/>
    <w:rsid w:val="00D245B1"/>
    <w:rsid w:val="00D25B34"/>
    <w:rsid w:val="00D34BD5"/>
    <w:rsid w:val="00D375F4"/>
    <w:rsid w:val="00D551A3"/>
    <w:rsid w:val="00D5652C"/>
    <w:rsid w:val="00D671B9"/>
    <w:rsid w:val="00D80337"/>
    <w:rsid w:val="00D85DB0"/>
    <w:rsid w:val="00D90A41"/>
    <w:rsid w:val="00D92A5B"/>
    <w:rsid w:val="00DA02C4"/>
    <w:rsid w:val="00DA04F0"/>
    <w:rsid w:val="00DA37A7"/>
    <w:rsid w:val="00DA767C"/>
    <w:rsid w:val="00DC0C71"/>
    <w:rsid w:val="00DC4A8D"/>
    <w:rsid w:val="00DC5941"/>
    <w:rsid w:val="00DE5179"/>
    <w:rsid w:val="00E033A4"/>
    <w:rsid w:val="00E060DF"/>
    <w:rsid w:val="00E0671E"/>
    <w:rsid w:val="00E06D6D"/>
    <w:rsid w:val="00E202F0"/>
    <w:rsid w:val="00E300CD"/>
    <w:rsid w:val="00E419E0"/>
    <w:rsid w:val="00E43806"/>
    <w:rsid w:val="00E46ABD"/>
    <w:rsid w:val="00E52EBE"/>
    <w:rsid w:val="00E57D80"/>
    <w:rsid w:val="00E70F26"/>
    <w:rsid w:val="00E77A49"/>
    <w:rsid w:val="00E927A1"/>
    <w:rsid w:val="00EA60F9"/>
    <w:rsid w:val="00EC7D81"/>
    <w:rsid w:val="00ED54F2"/>
    <w:rsid w:val="00ED7D27"/>
    <w:rsid w:val="00EE64F8"/>
    <w:rsid w:val="00EF18D3"/>
    <w:rsid w:val="00EF3042"/>
    <w:rsid w:val="00EF352A"/>
    <w:rsid w:val="00EF526B"/>
    <w:rsid w:val="00EF7C8D"/>
    <w:rsid w:val="00F005FB"/>
    <w:rsid w:val="00F02ED7"/>
    <w:rsid w:val="00F16C4F"/>
    <w:rsid w:val="00F17C1A"/>
    <w:rsid w:val="00F220F1"/>
    <w:rsid w:val="00F321DB"/>
    <w:rsid w:val="00F42AC8"/>
    <w:rsid w:val="00F43B89"/>
    <w:rsid w:val="00F65C13"/>
    <w:rsid w:val="00F73789"/>
    <w:rsid w:val="00F74BAF"/>
    <w:rsid w:val="00F757A7"/>
    <w:rsid w:val="00F913F6"/>
    <w:rsid w:val="00FA1E78"/>
    <w:rsid w:val="00FA3D23"/>
    <w:rsid w:val="00FA55FC"/>
    <w:rsid w:val="00FB017B"/>
    <w:rsid w:val="00FB5761"/>
    <w:rsid w:val="00FC3E8F"/>
    <w:rsid w:val="00FC560A"/>
    <w:rsid w:val="00FD2A03"/>
    <w:rsid w:val="00FD4702"/>
    <w:rsid w:val="00FD730F"/>
    <w:rsid w:val="00FD75EF"/>
    <w:rsid w:val="00FE3A80"/>
    <w:rsid w:val="00FE6F42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25B2D6E"/>
  <w15:docId w15:val="{05501CA2-EBF2-4FDA-81B7-ADDC60C6A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jc w:val="center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20">
    <w:name w:val="見出し 2 (文字)"/>
    <w:link w:val="2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30">
    <w:name w:val="見出し 3 (文字)"/>
    <w:link w:val="3"/>
    <w:semiHidden/>
    <w:locked/>
    <w:rPr>
      <w:rFonts w:ascii="Cambria" w:eastAsia="Times New Roman" w:hAnsi="Cambria" w:cs="Cambria"/>
      <w:b/>
      <w:bCs/>
      <w:sz w:val="26"/>
      <w:szCs w:val="26"/>
    </w:rPr>
  </w:style>
  <w:style w:type="character" w:customStyle="1" w:styleId="40">
    <w:name w:val="見出し 4 (文字)"/>
    <w:link w:val="4"/>
    <w:semiHidden/>
    <w:locked/>
    <w:rPr>
      <w:rFonts w:ascii="Calibri" w:eastAsia="Times New Roman" w:hAnsi="Calibri" w:cs="Calibri"/>
      <w:b/>
      <w:bCs/>
      <w:sz w:val="28"/>
      <w:szCs w:val="28"/>
    </w:rPr>
  </w:style>
  <w:style w:type="paragraph" w:styleId="a3">
    <w:name w:val="Title"/>
    <w:basedOn w:val="a"/>
    <w:link w:val="a4"/>
    <w:qFormat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4">
    <w:name w:val="表題 (文字)"/>
    <w:link w:val="a3"/>
    <w:locked/>
    <w:rPr>
      <w:rFonts w:ascii="Cambria" w:eastAsia="Times New Roman" w:hAnsi="Cambria" w:cs="Cambria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6">
    <w:name w:val="ヘッダー (文字)"/>
    <w:link w:val="a5"/>
    <w:uiPriority w:val="99"/>
    <w:locked/>
    <w:rPr>
      <w:sz w:val="24"/>
      <w:szCs w:val="24"/>
    </w:rPr>
  </w:style>
  <w:style w:type="paragraph" w:styleId="a7">
    <w:name w:val="footer"/>
    <w:basedOn w:val="a"/>
    <w:link w:val="a8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8">
    <w:name w:val="フッター (文字)"/>
    <w:link w:val="a7"/>
    <w:semiHidden/>
    <w:locked/>
    <w:rPr>
      <w:sz w:val="24"/>
      <w:szCs w:val="24"/>
    </w:rPr>
  </w:style>
  <w:style w:type="character" w:styleId="a9">
    <w:name w:val="Hyperlink"/>
    <w:rsid w:val="00E419E0"/>
    <w:rPr>
      <w:color w:val="0000FF"/>
      <w:u w:val="single"/>
    </w:rPr>
  </w:style>
  <w:style w:type="table" w:styleId="aa">
    <w:name w:val="Table Grid"/>
    <w:basedOn w:val="a1"/>
    <w:locked/>
    <w:rsid w:val="005A3BE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1E1272"/>
    <w:rPr>
      <w:rFonts w:ascii="Tahoma" w:hAnsi="Tahoma" w:cs="Tahoma"/>
      <w:sz w:val="16"/>
      <w:szCs w:val="16"/>
    </w:rPr>
  </w:style>
  <w:style w:type="paragraph" w:styleId="ac">
    <w:name w:val="List Paragraph"/>
    <w:basedOn w:val="a"/>
    <w:uiPriority w:val="34"/>
    <w:qFormat/>
    <w:rsid w:val="007358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ms@ums.ac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collit@ums.ac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B6A868-6116-4F6B-8732-29BB5EA8F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/>
  <LinksUpToDate>false</LinksUpToDate>
  <CharactersWithSpaces>1691</CharactersWithSpaces>
  <SharedDoc>false</SharedDoc>
  <HLinks>
    <vt:vector size="6" baseType="variant">
      <vt:variant>
        <vt:i4>4063352</vt:i4>
      </vt:variant>
      <vt:variant>
        <vt:i4>0</vt:i4>
      </vt:variant>
      <vt:variant>
        <vt:i4>0</vt:i4>
      </vt:variant>
      <vt:variant>
        <vt:i4>5</vt:i4>
      </vt:variant>
      <vt:variant>
        <vt:lpwstr>http://www.ppn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subject/>
  <dc:creator>tkk</dc:creator>
  <cp:keywords/>
  <dc:description/>
  <cp:lastModifiedBy>Priyambodo Nur Ardi Nugroho</cp:lastModifiedBy>
  <cp:revision>6</cp:revision>
  <cp:lastPrinted>2017-07-13T06:58:00Z</cp:lastPrinted>
  <dcterms:created xsi:type="dcterms:W3CDTF">2017-07-13T06:50:00Z</dcterms:created>
  <dcterms:modified xsi:type="dcterms:W3CDTF">2020-03-05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</Properties>
</file>